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E05D9" w14:textId="77777777" w:rsidR="000954F5" w:rsidRDefault="00456B5D" w:rsidP="000954F5">
      <w:pPr>
        <w:spacing w:after="0"/>
        <w:jc w:val="center"/>
        <w:rPr>
          <w:b/>
          <w:lang w:val="es-419"/>
        </w:rPr>
      </w:pPr>
      <w:r>
        <w:rPr>
          <w:b/>
          <w:lang w:val="es-419"/>
        </w:rPr>
        <w:t>Técnicas de programaci</w:t>
      </w:r>
      <w:r w:rsidR="00DE3C96">
        <w:rPr>
          <w:b/>
          <w:lang w:val="es-419"/>
        </w:rPr>
        <w:t>ó</w:t>
      </w:r>
      <w:r>
        <w:rPr>
          <w:b/>
          <w:lang w:val="es-419"/>
        </w:rPr>
        <w:t>n</w:t>
      </w:r>
    </w:p>
    <w:p w14:paraId="79232ED8" w14:textId="77777777" w:rsidR="000954F5" w:rsidRDefault="000954F5" w:rsidP="000954F5">
      <w:pPr>
        <w:jc w:val="center"/>
        <w:rPr>
          <w:b/>
          <w:lang w:val="es-419"/>
        </w:rPr>
      </w:pPr>
      <w:r>
        <w:rPr>
          <w:b/>
          <w:lang w:val="es-419"/>
        </w:rPr>
        <w:t>GIT – TAREA</w:t>
      </w:r>
    </w:p>
    <w:p w14:paraId="55C90C94" w14:textId="406A48BF" w:rsidR="000954F5" w:rsidRPr="006E2A0C" w:rsidRDefault="000954F5" w:rsidP="000954F5">
      <w:pPr>
        <w:jc w:val="both"/>
        <w:rPr>
          <w:rFonts w:ascii="Tahoma" w:hAnsi="Tahoma" w:cs="Tahoma"/>
          <w:color w:val="3A6D99"/>
          <w:sz w:val="20"/>
          <w:szCs w:val="20"/>
          <w:u w:val="single"/>
          <w:shd w:val="clear" w:color="auto" w:fill="FFFFFF"/>
        </w:rPr>
      </w:pPr>
      <w:r>
        <w:rPr>
          <w:lang w:val="es-419"/>
        </w:rPr>
        <w:t xml:space="preserve">Cuando termine el curso de Git </w:t>
      </w:r>
      <w:r w:rsidR="00DE3C96">
        <w:rPr>
          <w:lang w:val="es-419"/>
        </w:rPr>
        <w:t xml:space="preserve">disponible en: </w:t>
      </w:r>
      <w:r w:rsidR="006E2A0C" w:rsidRPr="006E2A0C">
        <w:rPr>
          <w:rStyle w:val="Hyperlink"/>
          <w:rFonts w:ascii="Tahoma" w:hAnsi="Tahoma" w:cs="Tahoma"/>
          <w:color w:val="3A6D99"/>
          <w:sz w:val="20"/>
          <w:szCs w:val="20"/>
          <w:shd w:val="clear" w:color="auto" w:fill="FFFFFF"/>
        </w:rPr>
        <w:t>https://classroom.udacity.com/courses/ud775</w:t>
      </w:r>
      <w:bookmarkStart w:id="0" w:name="_GoBack"/>
      <w:bookmarkEnd w:id="0"/>
      <w:r w:rsidR="00DE3C96"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</w:t>
      </w:r>
      <w:r>
        <w:rPr>
          <w:lang w:val="es-419"/>
        </w:rPr>
        <w:t>usted estará en capacidad de crear un repositorio local y un repositorio remoto usando git.</w:t>
      </w:r>
      <w:r w:rsidR="00DE3C96">
        <w:rPr>
          <w:lang w:val="es-419"/>
        </w:rPr>
        <w:t xml:space="preserve"> </w:t>
      </w:r>
      <w:r>
        <w:rPr>
          <w:lang w:val="es-419"/>
        </w:rPr>
        <w:t xml:space="preserve">Una vez tenga la cuenta debe crear un </w:t>
      </w:r>
      <w:r w:rsidR="00456B5D">
        <w:rPr>
          <w:lang w:val="es-419"/>
        </w:rPr>
        <w:t>repositorio</w:t>
      </w:r>
      <w:r>
        <w:rPr>
          <w:lang w:val="es-419"/>
        </w:rPr>
        <w:t xml:space="preserve"> en </w:t>
      </w:r>
      <w:r w:rsidR="00456B5D">
        <w:rPr>
          <w:lang w:val="es-419"/>
        </w:rPr>
        <w:t>GitHub</w:t>
      </w:r>
      <w:r>
        <w:rPr>
          <w:lang w:val="es-419"/>
        </w:rPr>
        <w:t xml:space="preserve"> que se llame </w:t>
      </w:r>
      <w:r w:rsidR="00456B5D">
        <w:rPr>
          <w:lang w:val="es-419"/>
        </w:rPr>
        <w:t>Tecnicas2020-1</w:t>
      </w:r>
      <w:r>
        <w:rPr>
          <w:lang w:val="es-419"/>
        </w:rPr>
        <w:t xml:space="preserve">Iniciales. Por ejemplo, si yo tuviera que crean un proyecto mi nombre sería </w:t>
      </w:r>
      <w:r w:rsidR="00456B5D">
        <w:rPr>
          <w:lang w:val="es-419"/>
        </w:rPr>
        <w:t>Tecnicas2020</w:t>
      </w:r>
      <w:r>
        <w:rPr>
          <w:lang w:val="es-419"/>
        </w:rPr>
        <w:t xml:space="preserve">-2LFRP.  Este proyecto será el lugar donde </w:t>
      </w:r>
      <w:r w:rsidR="00456B5D">
        <w:rPr>
          <w:lang w:val="es-419"/>
        </w:rPr>
        <w:t xml:space="preserve">serán los subidos los ejercicios prácticos </w:t>
      </w:r>
      <w:r>
        <w:rPr>
          <w:lang w:val="es-419"/>
        </w:rPr>
        <w:t>del este curso, por esa razón debe darme dentro del proyecto permisos para que yo pueda hacer push y pull.</w:t>
      </w:r>
    </w:p>
    <w:p w14:paraId="1CF46A33" w14:textId="77777777"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 xml:space="preserve">Dentro del proyecto deberá crear una carpeta llamada GIT y dentro de esa carpeta deberá adicionar un documento  con extensión .doc o .pdf que contenga </w:t>
      </w:r>
      <w:r w:rsidRPr="001E4B25">
        <w:rPr>
          <w:lang w:val="es-419"/>
        </w:rPr>
        <w:t>las pantallas que</w:t>
      </w:r>
      <w:r>
        <w:rPr>
          <w:lang w:val="es-419"/>
        </w:rPr>
        <w:t xml:space="preserve"> den solución a las </w:t>
      </w:r>
      <w:r w:rsidRPr="001E4B25">
        <w:rPr>
          <w:lang w:val="es-419"/>
        </w:rPr>
        <w:t>siguientes preguntas</w:t>
      </w:r>
      <w:r>
        <w:rPr>
          <w:lang w:val="es-419"/>
        </w:rPr>
        <w:t xml:space="preserve"> que son formuladas durante el curso de GIT.</w:t>
      </w:r>
    </w:p>
    <w:p w14:paraId="679AF799" w14:textId="77777777"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 xml:space="preserve">Como resultado de este trabajo </w:t>
      </w:r>
      <w:r w:rsidR="00456B5D">
        <w:rPr>
          <w:lang w:val="es-419"/>
        </w:rPr>
        <w:t>deberán</w:t>
      </w:r>
      <w:r>
        <w:rPr>
          <w:lang w:val="es-419"/>
        </w:rPr>
        <w:t xml:space="preserve"> </w:t>
      </w:r>
      <w:r w:rsidR="00456B5D">
        <w:rPr>
          <w:lang w:val="es-419"/>
        </w:rPr>
        <w:t xml:space="preserve">escribirme por Telegram </w:t>
      </w:r>
      <w:r>
        <w:rPr>
          <w:lang w:val="es-419"/>
        </w:rPr>
        <w:t xml:space="preserve">a más tardar el </w:t>
      </w:r>
      <w:r w:rsidR="00DE3C96">
        <w:rPr>
          <w:lang w:val="es-419"/>
        </w:rPr>
        <w:t>sábadp</w:t>
      </w:r>
      <w:r>
        <w:rPr>
          <w:lang w:val="es-419"/>
        </w:rPr>
        <w:t xml:space="preserve"> </w:t>
      </w:r>
      <w:r w:rsidR="00456B5D">
        <w:rPr>
          <w:lang w:val="es-419"/>
        </w:rPr>
        <w:t>28</w:t>
      </w:r>
      <w:r>
        <w:rPr>
          <w:lang w:val="es-419"/>
        </w:rPr>
        <w:t xml:space="preserve"> de </w:t>
      </w:r>
      <w:r w:rsidR="00456B5D">
        <w:rPr>
          <w:lang w:val="es-419"/>
        </w:rPr>
        <w:t>marzo</w:t>
      </w:r>
      <w:r>
        <w:rPr>
          <w:lang w:val="es-419"/>
        </w:rPr>
        <w:t xml:space="preserve"> con la URL del proyecto que crearon en </w:t>
      </w:r>
      <w:r w:rsidR="00456B5D">
        <w:rPr>
          <w:lang w:val="es-419"/>
        </w:rPr>
        <w:t>GITHUB</w:t>
      </w:r>
      <w:r>
        <w:rPr>
          <w:lang w:val="es-419"/>
        </w:rPr>
        <w:t xml:space="preserve">, y dentro del proyecto debo encontrar el documento con las respuestas. </w:t>
      </w:r>
    </w:p>
    <w:p w14:paraId="3F1996F4" w14:textId="77777777" w:rsidR="004A458A" w:rsidRPr="000954F5" w:rsidRDefault="00456B5D">
      <w:pPr>
        <w:rPr>
          <w:lang w:val="es-419"/>
        </w:rPr>
      </w:pPr>
      <w:r>
        <w:rPr>
          <w:lang w:val="es-419"/>
        </w:rPr>
        <w:t>1</w:t>
      </w:r>
      <w:r w:rsidR="000954F5">
        <w:rPr>
          <w:lang w:val="es-419"/>
        </w:rPr>
        <w:t>)</w:t>
      </w:r>
      <w:r w:rsidR="000954F5" w:rsidRPr="000954F5">
        <w:rPr>
          <w:noProof/>
          <w:lang w:val="es-419"/>
        </w:rPr>
        <w:t xml:space="preserve"> </w:t>
      </w:r>
      <w:r w:rsidR="000954F5">
        <w:rPr>
          <w:noProof/>
        </w:rPr>
        <w:drawing>
          <wp:inline distT="0" distB="0" distL="0" distR="0" wp14:anchorId="012C31F5" wp14:editId="17852C3F">
            <wp:extent cx="5612130" cy="2838450"/>
            <wp:effectExtent l="0" t="0" r="762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D778" w14:textId="77777777" w:rsidR="00F7654C" w:rsidRPr="000954F5" w:rsidRDefault="000954F5">
      <w:pPr>
        <w:rPr>
          <w:lang w:val="es-419"/>
        </w:rPr>
      </w:pPr>
      <w:r>
        <w:rPr>
          <w:lang w:val="es-419"/>
        </w:rPr>
        <w:lastRenderedPageBreak/>
        <w:t>3)</w:t>
      </w:r>
      <w:r w:rsidRPr="000954F5">
        <w:rPr>
          <w:noProof/>
        </w:rPr>
        <w:t xml:space="preserve"> </w:t>
      </w:r>
      <w:r>
        <w:rPr>
          <w:noProof/>
        </w:rPr>
        <w:drawing>
          <wp:inline distT="0" distB="0" distL="0" distR="0" wp14:anchorId="6AFF25C0" wp14:editId="59581EA8">
            <wp:extent cx="5612130" cy="3192145"/>
            <wp:effectExtent l="0" t="0" r="7620" b="825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05B7" w14:textId="77777777" w:rsidR="00F7654C" w:rsidRDefault="000954F5">
      <w:pPr>
        <w:rPr>
          <w:lang w:val="es-419"/>
        </w:rPr>
      </w:pPr>
      <w:r>
        <w:rPr>
          <w:lang w:val="es-419"/>
        </w:rPr>
        <w:t>4)</w:t>
      </w:r>
    </w:p>
    <w:p w14:paraId="1642FF45" w14:textId="77777777" w:rsidR="00B437A1" w:rsidRDefault="00B437A1">
      <w:pPr>
        <w:rPr>
          <w:lang w:val="es-419"/>
        </w:rPr>
      </w:pPr>
    </w:p>
    <w:p w14:paraId="2347BFFA" w14:textId="77777777" w:rsidR="00B437A1" w:rsidRDefault="00B437A1">
      <w:pPr>
        <w:rPr>
          <w:lang w:val="es-419"/>
        </w:rPr>
      </w:pPr>
    </w:p>
    <w:p w14:paraId="129C9F5B" w14:textId="77777777" w:rsidR="00B437A1" w:rsidRDefault="00B437A1">
      <w:pPr>
        <w:rPr>
          <w:lang w:val="es-419"/>
        </w:rPr>
      </w:pPr>
      <w:r>
        <w:rPr>
          <w:noProof/>
        </w:rPr>
        <w:drawing>
          <wp:inline distT="0" distB="0" distL="0" distR="0" wp14:anchorId="249CF244" wp14:editId="3406EF60">
            <wp:extent cx="5612130" cy="2946400"/>
            <wp:effectExtent l="0" t="0" r="7620" b="635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2F1E" w14:textId="77777777" w:rsidR="00362C0D" w:rsidRDefault="000954F5">
      <w:pPr>
        <w:rPr>
          <w:lang w:val="es-419"/>
        </w:rPr>
      </w:pPr>
      <w:r>
        <w:rPr>
          <w:lang w:val="es-419"/>
        </w:rPr>
        <w:t>5)</w:t>
      </w:r>
    </w:p>
    <w:p w14:paraId="3F0E4932" w14:textId="77777777" w:rsidR="00362C0D" w:rsidRDefault="00362C0D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0919F318" wp14:editId="438FA28E">
            <wp:extent cx="5612130" cy="331978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DEF4" w14:textId="77777777" w:rsidR="000954F5" w:rsidRDefault="000954F5">
      <w:pPr>
        <w:rPr>
          <w:lang w:val="es-419"/>
        </w:rPr>
      </w:pPr>
    </w:p>
    <w:p w14:paraId="7BE7FDAB" w14:textId="77777777" w:rsidR="000954F5" w:rsidRDefault="000954F5">
      <w:pPr>
        <w:rPr>
          <w:lang w:val="es-419"/>
        </w:rPr>
      </w:pPr>
    </w:p>
    <w:p w14:paraId="0DFB90D2" w14:textId="77777777" w:rsidR="000954F5" w:rsidRDefault="000954F5">
      <w:pPr>
        <w:rPr>
          <w:lang w:val="es-419"/>
        </w:rPr>
      </w:pPr>
    </w:p>
    <w:p w14:paraId="06EF79F8" w14:textId="77777777" w:rsidR="000954F5" w:rsidRDefault="000954F5">
      <w:pPr>
        <w:rPr>
          <w:lang w:val="es-419"/>
        </w:rPr>
      </w:pPr>
    </w:p>
    <w:p w14:paraId="2C26E2FB" w14:textId="77777777" w:rsidR="000954F5" w:rsidRDefault="000954F5">
      <w:pPr>
        <w:rPr>
          <w:lang w:val="es-419"/>
        </w:rPr>
      </w:pPr>
    </w:p>
    <w:p w14:paraId="6ADE8063" w14:textId="77777777" w:rsidR="00362C0D" w:rsidRDefault="000954F5">
      <w:pPr>
        <w:rPr>
          <w:lang w:val="es-419"/>
        </w:rPr>
      </w:pPr>
      <w:r>
        <w:rPr>
          <w:lang w:val="es-419"/>
        </w:rPr>
        <w:t>6)</w:t>
      </w:r>
    </w:p>
    <w:p w14:paraId="74F0418F" w14:textId="77777777" w:rsidR="00362C0D" w:rsidRDefault="00362C0D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785BFC52" wp14:editId="7BEBD4B7">
            <wp:extent cx="5612130" cy="4262120"/>
            <wp:effectExtent l="0" t="0" r="7620" b="508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04DC" w14:textId="77777777" w:rsidR="00362C0D" w:rsidRDefault="000954F5">
      <w:pPr>
        <w:rPr>
          <w:lang w:val="es-419"/>
        </w:rPr>
      </w:pPr>
      <w:r>
        <w:rPr>
          <w:lang w:val="es-419"/>
        </w:rPr>
        <w:t>7)</w:t>
      </w:r>
    </w:p>
    <w:p w14:paraId="419733C7" w14:textId="77777777" w:rsidR="00362C0D" w:rsidRDefault="00362C0D">
      <w:pPr>
        <w:rPr>
          <w:lang w:val="es-419"/>
        </w:rPr>
      </w:pPr>
      <w:r>
        <w:rPr>
          <w:noProof/>
        </w:rPr>
        <w:drawing>
          <wp:inline distT="0" distB="0" distL="0" distR="0" wp14:anchorId="214C654C" wp14:editId="0AD6CEFB">
            <wp:extent cx="5612130" cy="2373630"/>
            <wp:effectExtent l="0" t="0" r="7620" b="762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A3A8C" w14:textId="77777777" w:rsidR="000954F5" w:rsidRDefault="000954F5">
      <w:pPr>
        <w:rPr>
          <w:lang w:val="es-419"/>
        </w:rPr>
      </w:pPr>
    </w:p>
    <w:p w14:paraId="7D950437" w14:textId="77777777" w:rsidR="000954F5" w:rsidRDefault="000954F5">
      <w:pPr>
        <w:rPr>
          <w:lang w:val="es-419"/>
        </w:rPr>
      </w:pPr>
    </w:p>
    <w:p w14:paraId="58CFBFBE" w14:textId="77777777" w:rsidR="000954F5" w:rsidRDefault="000954F5">
      <w:pPr>
        <w:rPr>
          <w:lang w:val="es-419"/>
        </w:rPr>
      </w:pPr>
    </w:p>
    <w:p w14:paraId="34FBCF57" w14:textId="77777777" w:rsidR="00C672AF" w:rsidRDefault="000954F5">
      <w:pPr>
        <w:rPr>
          <w:lang w:val="es-419"/>
        </w:rPr>
      </w:pPr>
      <w:r>
        <w:rPr>
          <w:lang w:val="es-419"/>
        </w:rPr>
        <w:t>8)</w:t>
      </w:r>
    </w:p>
    <w:p w14:paraId="3B4E04FD" w14:textId="77777777" w:rsidR="00C672AF" w:rsidRDefault="00C672AF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6DCF39C3" wp14:editId="41E7F217">
            <wp:extent cx="5612130" cy="3099435"/>
            <wp:effectExtent l="0" t="0" r="7620" b="571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2338" w14:textId="77777777" w:rsidR="00C672AF" w:rsidRDefault="000954F5">
      <w:pPr>
        <w:rPr>
          <w:lang w:val="es-419"/>
        </w:rPr>
      </w:pPr>
      <w:r>
        <w:rPr>
          <w:lang w:val="es-419"/>
        </w:rPr>
        <w:t>9)</w:t>
      </w:r>
    </w:p>
    <w:p w14:paraId="27ADF5DC" w14:textId="77777777" w:rsidR="00C672AF" w:rsidRDefault="00C672AF">
      <w:pPr>
        <w:rPr>
          <w:lang w:val="es-419"/>
        </w:rPr>
      </w:pPr>
      <w:r>
        <w:rPr>
          <w:noProof/>
        </w:rPr>
        <w:drawing>
          <wp:inline distT="0" distB="0" distL="0" distR="0" wp14:anchorId="7A3F26C2" wp14:editId="63BEC87A">
            <wp:extent cx="5612130" cy="3564597"/>
            <wp:effectExtent l="0" t="0" r="762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4843"/>
                    <a:stretch/>
                  </pic:blipFill>
                  <pic:spPr bwMode="auto">
                    <a:xfrm>
                      <a:off x="0" y="0"/>
                      <a:ext cx="5612130" cy="3564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DBC95" w14:textId="77777777" w:rsidR="00537D31" w:rsidRDefault="000954F5">
      <w:pPr>
        <w:rPr>
          <w:lang w:val="es-419"/>
        </w:rPr>
      </w:pPr>
      <w:r>
        <w:rPr>
          <w:lang w:val="es-419"/>
        </w:rPr>
        <w:t>10)</w:t>
      </w:r>
    </w:p>
    <w:p w14:paraId="24F87ACB" w14:textId="77777777" w:rsidR="00537D31" w:rsidRDefault="00537D31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291DCEA8" wp14:editId="778DD0CE">
            <wp:extent cx="5612130" cy="3114040"/>
            <wp:effectExtent l="0" t="0" r="762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8F57" w14:textId="77777777" w:rsidR="00537D31" w:rsidRDefault="000954F5">
      <w:pPr>
        <w:rPr>
          <w:lang w:val="es-419"/>
        </w:rPr>
      </w:pPr>
      <w:r>
        <w:rPr>
          <w:lang w:val="es-419"/>
        </w:rPr>
        <w:t>11)</w:t>
      </w:r>
    </w:p>
    <w:p w14:paraId="6406F563" w14:textId="77777777" w:rsidR="00537D31" w:rsidRDefault="00537D31">
      <w:pPr>
        <w:rPr>
          <w:lang w:val="es-419"/>
        </w:rPr>
      </w:pPr>
      <w:r>
        <w:rPr>
          <w:noProof/>
        </w:rPr>
        <w:drawing>
          <wp:inline distT="0" distB="0" distL="0" distR="0" wp14:anchorId="16905D82" wp14:editId="3B6002A4">
            <wp:extent cx="5612130" cy="3178810"/>
            <wp:effectExtent l="0" t="0" r="7620" b="254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CFAC" w14:textId="77777777" w:rsidR="000954F5" w:rsidRDefault="000954F5">
      <w:pPr>
        <w:rPr>
          <w:lang w:val="es-419"/>
        </w:rPr>
      </w:pPr>
    </w:p>
    <w:p w14:paraId="0C2BEB3B" w14:textId="77777777" w:rsidR="000954F5" w:rsidRDefault="000954F5">
      <w:pPr>
        <w:rPr>
          <w:lang w:val="es-419"/>
        </w:rPr>
      </w:pPr>
    </w:p>
    <w:p w14:paraId="0BEBDFB9" w14:textId="77777777" w:rsidR="000954F5" w:rsidRDefault="000954F5">
      <w:pPr>
        <w:rPr>
          <w:lang w:val="es-419"/>
        </w:rPr>
      </w:pPr>
    </w:p>
    <w:p w14:paraId="72F272E7" w14:textId="77777777" w:rsidR="000954F5" w:rsidRDefault="000954F5">
      <w:pPr>
        <w:rPr>
          <w:lang w:val="es-419"/>
        </w:rPr>
      </w:pPr>
    </w:p>
    <w:p w14:paraId="5A2EF8AF" w14:textId="77777777" w:rsidR="00537D31" w:rsidRDefault="000954F5">
      <w:pPr>
        <w:rPr>
          <w:lang w:val="es-419"/>
        </w:rPr>
      </w:pPr>
      <w:r>
        <w:rPr>
          <w:lang w:val="es-419"/>
        </w:rPr>
        <w:t>12)</w:t>
      </w:r>
    </w:p>
    <w:p w14:paraId="570739A6" w14:textId="77777777" w:rsidR="00537D31" w:rsidRDefault="00537D31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6D52332E" wp14:editId="0582513E">
            <wp:extent cx="5612130" cy="3361641"/>
            <wp:effectExtent l="0" t="0" r="762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6460"/>
                    <a:stretch/>
                  </pic:blipFill>
                  <pic:spPr bwMode="auto">
                    <a:xfrm>
                      <a:off x="0" y="0"/>
                      <a:ext cx="5612130" cy="3361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B7A9B" w14:textId="77777777" w:rsidR="00537D31" w:rsidRDefault="000954F5">
      <w:pPr>
        <w:rPr>
          <w:lang w:val="es-419"/>
        </w:rPr>
      </w:pPr>
      <w:r>
        <w:rPr>
          <w:lang w:val="es-419"/>
        </w:rPr>
        <w:t>13)</w:t>
      </w:r>
      <w:r w:rsidR="00537D31">
        <w:rPr>
          <w:noProof/>
        </w:rPr>
        <w:drawing>
          <wp:inline distT="0" distB="0" distL="0" distR="0" wp14:anchorId="73736FCB" wp14:editId="2E94A865">
            <wp:extent cx="5612130" cy="3603039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4944"/>
                    <a:stretch/>
                  </pic:blipFill>
                  <pic:spPr bwMode="auto">
                    <a:xfrm>
                      <a:off x="0" y="0"/>
                      <a:ext cx="5612130" cy="3603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DB7C54" w14:textId="77777777" w:rsidR="00B26C51" w:rsidRDefault="000954F5">
      <w:pPr>
        <w:rPr>
          <w:lang w:val="es-419"/>
        </w:rPr>
      </w:pPr>
      <w:r>
        <w:rPr>
          <w:lang w:val="es-419"/>
        </w:rPr>
        <w:t>14)</w:t>
      </w:r>
    </w:p>
    <w:p w14:paraId="563D6B32" w14:textId="77777777" w:rsidR="00B26C51" w:rsidRDefault="00B26C51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180D0907" wp14:editId="47201F52">
            <wp:extent cx="5612130" cy="2762885"/>
            <wp:effectExtent l="0" t="0" r="762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63E59" w14:textId="77777777" w:rsidR="004A082C" w:rsidRDefault="000954F5">
      <w:pPr>
        <w:rPr>
          <w:lang w:val="es-419"/>
        </w:rPr>
      </w:pPr>
      <w:r>
        <w:rPr>
          <w:lang w:val="es-419"/>
        </w:rPr>
        <w:t>15)</w:t>
      </w:r>
      <w:r w:rsidR="004A082C">
        <w:rPr>
          <w:noProof/>
        </w:rPr>
        <w:drawing>
          <wp:inline distT="0" distB="0" distL="0" distR="0" wp14:anchorId="365E5519" wp14:editId="5BF35E6C">
            <wp:extent cx="5612130" cy="3532114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3989"/>
                    <a:stretch/>
                  </pic:blipFill>
                  <pic:spPr bwMode="auto">
                    <a:xfrm>
                      <a:off x="0" y="0"/>
                      <a:ext cx="5612130" cy="3532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2A65C" w14:textId="77777777" w:rsidR="0003743C" w:rsidRDefault="000954F5">
      <w:pPr>
        <w:rPr>
          <w:lang w:val="es-419"/>
        </w:rPr>
      </w:pPr>
      <w:r>
        <w:rPr>
          <w:lang w:val="es-419"/>
        </w:rPr>
        <w:lastRenderedPageBreak/>
        <w:t>16)</w:t>
      </w:r>
      <w:r w:rsidR="0003743C">
        <w:rPr>
          <w:noProof/>
        </w:rPr>
        <w:drawing>
          <wp:inline distT="0" distB="0" distL="0" distR="0" wp14:anchorId="227A33DF" wp14:editId="4524B54C">
            <wp:extent cx="5612130" cy="3105053"/>
            <wp:effectExtent l="0" t="0" r="7620" b="635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7065"/>
                    <a:stretch/>
                  </pic:blipFill>
                  <pic:spPr bwMode="auto">
                    <a:xfrm>
                      <a:off x="0" y="0"/>
                      <a:ext cx="5612130" cy="3105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4502F1" w14:textId="77777777" w:rsidR="0003743C" w:rsidRDefault="000954F5">
      <w:pPr>
        <w:rPr>
          <w:lang w:val="es-419"/>
        </w:rPr>
      </w:pPr>
      <w:r>
        <w:rPr>
          <w:lang w:val="es-419"/>
        </w:rPr>
        <w:t>17)</w:t>
      </w:r>
      <w:r w:rsidR="0003743C">
        <w:rPr>
          <w:noProof/>
        </w:rPr>
        <w:drawing>
          <wp:inline distT="0" distB="0" distL="0" distR="0" wp14:anchorId="2C4C02CC" wp14:editId="7B140BF2">
            <wp:extent cx="5612130" cy="4137025"/>
            <wp:effectExtent l="0" t="0" r="762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CA7E" w14:textId="77777777" w:rsidR="0003743C" w:rsidRDefault="000954F5">
      <w:pPr>
        <w:rPr>
          <w:lang w:val="es-419"/>
        </w:rPr>
      </w:pPr>
      <w:r>
        <w:rPr>
          <w:lang w:val="es-419"/>
        </w:rPr>
        <w:lastRenderedPageBreak/>
        <w:t>18)</w:t>
      </w:r>
      <w:r w:rsidR="0003743C">
        <w:rPr>
          <w:noProof/>
        </w:rPr>
        <w:drawing>
          <wp:inline distT="0" distB="0" distL="0" distR="0" wp14:anchorId="4B1B39D3" wp14:editId="6E8637AE">
            <wp:extent cx="5612130" cy="3599815"/>
            <wp:effectExtent l="0" t="0" r="7620" b="635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0FAD" w14:textId="77777777" w:rsidR="00DC6A45" w:rsidRDefault="000954F5">
      <w:pPr>
        <w:rPr>
          <w:lang w:val="es-419"/>
        </w:rPr>
      </w:pPr>
      <w:r>
        <w:rPr>
          <w:lang w:val="es-419"/>
        </w:rPr>
        <w:t>19)</w:t>
      </w:r>
      <w:r w:rsidR="00DC6A45">
        <w:rPr>
          <w:noProof/>
        </w:rPr>
        <w:drawing>
          <wp:inline distT="0" distB="0" distL="0" distR="0" wp14:anchorId="2E12FADC" wp14:editId="292E8C16">
            <wp:extent cx="5612130" cy="4149090"/>
            <wp:effectExtent l="0" t="0" r="7620" b="381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539C4" w14:textId="77777777" w:rsidR="00DC6A45" w:rsidRDefault="000954F5">
      <w:pPr>
        <w:rPr>
          <w:lang w:val="es-419"/>
        </w:rPr>
      </w:pPr>
      <w:r>
        <w:rPr>
          <w:lang w:val="es-419"/>
        </w:rPr>
        <w:lastRenderedPageBreak/>
        <w:t>20)</w:t>
      </w:r>
      <w:r w:rsidR="00DC6A45">
        <w:rPr>
          <w:noProof/>
        </w:rPr>
        <w:drawing>
          <wp:inline distT="0" distB="0" distL="0" distR="0" wp14:anchorId="79C0EA60" wp14:editId="78EC6287">
            <wp:extent cx="5612130" cy="3549113"/>
            <wp:effectExtent l="0" t="0" r="762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4052"/>
                    <a:stretch/>
                  </pic:blipFill>
                  <pic:spPr bwMode="auto">
                    <a:xfrm>
                      <a:off x="0" y="0"/>
                      <a:ext cx="5612130" cy="3549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5C67C" w14:textId="77777777" w:rsidR="00FB0712" w:rsidRPr="00F7654C" w:rsidRDefault="000954F5">
      <w:pPr>
        <w:rPr>
          <w:lang w:val="es-419"/>
        </w:rPr>
      </w:pPr>
      <w:r>
        <w:rPr>
          <w:lang w:val="es-419"/>
        </w:rPr>
        <w:t>21)</w:t>
      </w:r>
      <w:r w:rsidR="00FB0712">
        <w:rPr>
          <w:noProof/>
        </w:rPr>
        <w:drawing>
          <wp:inline distT="0" distB="0" distL="0" distR="0" wp14:anchorId="1F8CC669" wp14:editId="76A47D3D">
            <wp:extent cx="5612130" cy="3371850"/>
            <wp:effectExtent l="0" t="0" r="762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0712" w:rsidRPr="00F7654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2sjAzNTUyMTEzNbZU0lEKTi0uzszPAykwqgUAUlEoqCwAAAA="/>
  </w:docVars>
  <w:rsids>
    <w:rsidRoot w:val="00F7654C"/>
    <w:rsid w:val="0003743C"/>
    <w:rsid w:val="000954F5"/>
    <w:rsid w:val="00362C0D"/>
    <w:rsid w:val="003730D7"/>
    <w:rsid w:val="00456B5D"/>
    <w:rsid w:val="004A082C"/>
    <w:rsid w:val="004C2C29"/>
    <w:rsid w:val="00537D31"/>
    <w:rsid w:val="005906C4"/>
    <w:rsid w:val="006E2A0C"/>
    <w:rsid w:val="009C6955"/>
    <w:rsid w:val="00B26C51"/>
    <w:rsid w:val="00B437A1"/>
    <w:rsid w:val="00C672AF"/>
    <w:rsid w:val="00DC6A45"/>
    <w:rsid w:val="00DE3C96"/>
    <w:rsid w:val="00F7654C"/>
    <w:rsid w:val="00FB0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3FF94"/>
  <w15:chartTrackingRefBased/>
  <w15:docId w15:val="{D4EB5495-E1B1-41FD-ACC4-7FE30143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E3C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1</Pages>
  <Words>180</Words>
  <Characters>99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Luisa Fernanda Rincon Perez</cp:lastModifiedBy>
  <cp:revision>5</cp:revision>
  <dcterms:created xsi:type="dcterms:W3CDTF">2015-07-25T20:10:00Z</dcterms:created>
  <dcterms:modified xsi:type="dcterms:W3CDTF">2020-03-23T16:57:00Z</dcterms:modified>
</cp:coreProperties>
</file>